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BDEB44F" w14:textId="0B252F0A" w:rsidR="00ED45A4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</w:rPr>
      </w:pPr>
      <w:r>
        <w:rPr>
          <w:rFonts w:eastAsia="Times New Roman"/>
        </w:rPr>
        <w:t xml:space="preserve">CSCI 140 </w:t>
      </w:r>
      <w:r w:rsidR="002C2D6D">
        <w:rPr>
          <w:rFonts w:eastAsia="Times New Roman"/>
        </w:rPr>
        <w:t>PA</w:t>
      </w:r>
      <w:r>
        <w:rPr>
          <w:rFonts w:eastAsia="Times New Roman"/>
        </w:rPr>
        <w:t xml:space="preserve"> </w:t>
      </w:r>
      <w:r w:rsidR="004353A6">
        <w:rPr>
          <w:rFonts w:eastAsia="Times New Roman"/>
        </w:rPr>
        <w:t>7</w:t>
      </w:r>
      <w:r>
        <w:rPr>
          <w:rFonts w:eastAsia="Times New Roman"/>
        </w:rPr>
        <w:t xml:space="preserve"> Submission</w:t>
      </w:r>
    </w:p>
    <w:p w14:paraId="09B81CB6" w14:textId="2DF22849" w:rsidR="00ED45A4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b w:val="0"/>
          <w:sz w:val="28"/>
          <w:szCs w:val="28"/>
        </w:rPr>
      </w:pPr>
      <w:r>
        <w:rPr>
          <w:rFonts w:eastAsia="Times New Roman"/>
          <w:b w:val="0"/>
          <w:sz w:val="28"/>
          <w:szCs w:val="28"/>
        </w:rPr>
        <w:t>Due Date</w:t>
      </w:r>
      <w:r w:rsidR="00293D23">
        <w:rPr>
          <w:rFonts w:eastAsia="Times New Roman"/>
          <w:b w:val="0"/>
          <w:sz w:val="28"/>
          <w:szCs w:val="28"/>
        </w:rPr>
        <w:t xml:space="preserve">: </w:t>
      </w:r>
      <w:r w:rsidR="00957089">
        <w:rPr>
          <w:rFonts w:eastAsia="Times New Roman"/>
          <w:b w:val="0"/>
          <w:sz w:val="28"/>
          <w:szCs w:val="28"/>
          <w:u w:val="single"/>
        </w:rPr>
        <w:t>10</w:t>
      </w:r>
      <w:r w:rsidR="00293D23" w:rsidRPr="00293D23">
        <w:rPr>
          <w:rFonts w:eastAsia="Times New Roman"/>
          <w:b w:val="0"/>
          <w:sz w:val="28"/>
          <w:szCs w:val="28"/>
          <w:u w:val="single"/>
        </w:rPr>
        <w:t>/</w:t>
      </w:r>
      <w:r w:rsidR="004353A6">
        <w:rPr>
          <w:rFonts w:eastAsia="Times New Roman"/>
          <w:b w:val="0"/>
          <w:sz w:val="28"/>
          <w:szCs w:val="28"/>
          <w:u w:val="single"/>
        </w:rPr>
        <w:t>14</w:t>
      </w:r>
      <w:r w:rsidR="00293D23" w:rsidRPr="00293D23">
        <w:rPr>
          <w:rFonts w:eastAsia="Times New Roman"/>
          <w:b w:val="0"/>
          <w:sz w:val="28"/>
          <w:szCs w:val="28"/>
          <w:u w:val="single"/>
        </w:rPr>
        <w:t xml:space="preserve">/2021 </w:t>
      </w:r>
      <w:r>
        <w:rPr>
          <w:rFonts w:eastAsia="Times New Roman"/>
          <w:b w:val="0"/>
          <w:sz w:val="28"/>
          <w:szCs w:val="28"/>
        </w:rPr>
        <w:t>Late (date and time):_________________</w:t>
      </w:r>
    </w:p>
    <w:p w14:paraId="773215B5" w14:textId="47F90162" w:rsidR="00ED45A4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</w:rPr>
      </w:pPr>
      <w:r>
        <w:rPr>
          <w:rFonts w:eastAsia="Times New Roman"/>
          <w:b w:val="0"/>
          <w:sz w:val="28"/>
          <w:szCs w:val="28"/>
        </w:rPr>
        <w:t>Name(s):</w:t>
      </w:r>
      <w:r w:rsidR="00524598">
        <w:rPr>
          <w:rFonts w:eastAsia="Times New Roman"/>
          <w:b w:val="0"/>
          <w:sz w:val="28"/>
          <w:szCs w:val="28"/>
        </w:rPr>
        <w:t xml:space="preserve"> </w:t>
      </w:r>
      <w:r w:rsidR="00E35349" w:rsidRPr="00524598">
        <w:rPr>
          <w:rFonts w:eastAsia="Times New Roman"/>
          <w:b w:val="0"/>
          <w:sz w:val="28"/>
          <w:szCs w:val="28"/>
          <w:u w:val="single"/>
        </w:rPr>
        <w:t>Nero Li</w:t>
      </w:r>
    </w:p>
    <w:p w14:paraId="5777A54E" w14:textId="77777777" w:rsidR="00ED45A4" w:rsidRDefault="008B1D4B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</w:rPr>
      </w:pPr>
      <w:r>
        <w:rPr>
          <w:rFonts w:eastAsia="Times New Roman"/>
        </w:rPr>
        <w:pict w14:anchorId="6B2EEBA2">
          <v:rect id="_x0000_i1025" style="width:6in;height:1.5pt" o:hralign="center" o:hrstd="t" o:hr="t" fillcolor="#a0a0a0" stroked="f"/>
        </w:pict>
      </w:r>
    </w:p>
    <w:p w14:paraId="195FDB90" w14:textId="3FB0C38B" w:rsidR="00E7723E" w:rsidRPr="00E7723E" w:rsidRDefault="00DD2D78" w:rsidP="00881EE5">
      <w:pPr>
        <w:pStyle w:val="NormalWeb"/>
        <w:spacing w:before="0" w:beforeAutospacing="0" w:after="0" w:afterAutospacing="0" w:line="360" w:lineRule="auto"/>
      </w:pPr>
      <w:r>
        <w:t xml:space="preserve">Exercise 1 </w:t>
      </w:r>
      <w:r w:rsidR="00957089">
        <w:t>-- need</w:t>
      </w:r>
      <w:r>
        <w:t xml:space="preserve"> to submit source code and I/O</w:t>
      </w:r>
      <w:r>
        <w:br/>
        <w:t xml:space="preserve">  -- check if completely done </w:t>
      </w:r>
      <w:r w:rsidR="00524598" w:rsidRPr="00E7723E">
        <w:rPr>
          <w:rFonts w:ascii="Segoe UI Emoji" w:hAnsi="Segoe UI Emoji" w:cs="Segoe UI Emoji"/>
          <w:u w:val="single"/>
        </w:rPr>
        <w:t>✔️</w:t>
      </w:r>
      <w:r w:rsidR="00DF69E4">
        <w:rPr>
          <w:u w:val="single"/>
        </w:rPr>
        <w:t xml:space="preserve"> </w:t>
      </w:r>
      <w:r>
        <w:t>; otherwise, discuss issues below</w:t>
      </w:r>
      <w:r>
        <w:br/>
        <w:t>Source cod</w:t>
      </w:r>
      <w:r w:rsidR="00524598">
        <w:t>e</w:t>
      </w:r>
      <w:r w:rsidR="00E7723E">
        <w:t xml:space="preserve"> below</w:t>
      </w:r>
      <w:r>
        <w:t>:</w:t>
      </w:r>
      <w:r w:rsidR="00957089">
        <w:t xml:space="preserve"> </w:t>
      </w:r>
    </w:p>
    <w:p w14:paraId="7C8EF211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/*  Program: PA_7_exercise_1  </w:t>
      </w:r>
    </w:p>
    <w:p w14:paraId="12E9786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Author: Nero Li</w:t>
      </w:r>
    </w:p>
    <w:p w14:paraId="21BCD592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Class: CSCI 220   </w:t>
      </w:r>
    </w:p>
    <w:p w14:paraId="645A06D2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Date: 10/14/2021</w:t>
      </w:r>
      <w:r w:rsidRPr="004353A6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</w:t>
      </w:r>
    </w:p>
    <w:p w14:paraId="6CC49CC0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Description: </w:t>
      </w:r>
    </w:p>
    <w:p w14:paraId="4DBE5242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Use a List (C++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or Java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LinkedPositional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) from the textbook</w:t>
      </w:r>
    </w:p>
    <w:p w14:paraId="19668605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to perform operations on a list of strings. </w:t>
      </w:r>
    </w:p>
    <w:p w14:paraId="0D3031B4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0CEF8F99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I certify that the code below is my own work.</w:t>
      </w:r>
    </w:p>
    <w:p w14:paraId="5D64A5D0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793A1678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ab/>
        <w:t>Exception(s): N/A</w:t>
      </w:r>
    </w:p>
    <w:p w14:paraId="447CE7BD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6D3181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*/</w:t>
      </w:r>
    </w:p>
    <w:p w14:paraId="6B505A23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49ECF81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5B8B32CC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#include &lt;string&gt;</w:t>
      </w:r>
    </w:p>
    <w:p w14:paraId="06289906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E8337A5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6AFAA52F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C9FD9A9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typedef string Elem;                                               // list base element type</w:t>
      </w:r>
    </w:p>
    <w:p w14:paraId="0B6DFD4B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class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                          // node-based list</w:t>
      </w:r>
    </w:p>
    <w:p w14:paraId="159AD202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6F774D32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private:</w:t>
      </w:r>
    </w:p>
    <w:p w14:paraId="4ED97964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struct Node                                                 // a node of the list</w:t>
      </w:r>
    </w:p>
    <w:p w14:paraId="0812BF7B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{ </w:t>
      </w:r>
    </w:p>
    <w:p w14:paraId="52489678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Elem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elem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                                              // element value</w:t>
      </w:r>
    </w:p>
    <w:p w14:paraId="45C149B1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Node*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                                             // previous in list</w:t>
      </w:r>
    </w:p>
    <w:p w14:paraId="2334EBCF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Node* next;                                             // next in list</w:t>
      </w:r>
    </w:p>
    <w:p w14:paraId="40473C3E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};</w:t>
      </w:r>
    </w:p>
    <w:p w14:paraId="07DEDA6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B6DB75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0B1FBCEF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class Iterator                                              // an iterator for the list</w:t>
      </w:r>
    </w:p>
    <w:p w14:paraId="5B9FCA01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1C157683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public:</w:t>
      </w:r>
    </w:p>
    <w:p w14:paraId="7E703383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Elem&amp; operator*();                                      // reference to the element</w:t>
      </w:r>
    </w:p>
    <w:p w14:paraId="31752413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bool operator==(const Iterator&amp; p) const;               // compare positions</w:t>
      </w:r>
    </w:p>
    <w:p w14:paraId="75F5AD90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bool operator!=(const Iterator&amp; p) const;</w:t>
      </w:r>
    </w:p>
    <w:p w14:paraId="6D106425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Iterator&amp; operator++();                                 // move to next position</w:t>
      </w:r>
    </w:p>
    <w:p w14:paraId="28DEE2F1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Iterator&amp; operator--();                                 // move to previous position</w:t>
      </w:r>
    </w:p>
    <w:p w14:paraId="09B50900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friend class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;                                  // give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access</w:t>
      </w:r>
    </w:p>
    <w:p w14:paraId="0127097D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private:</w:t>
      </w:r>
    </w:p>
    <w:p w14:paraId="51A3B4A2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Node* v;                                                // pointer to the node</w:t>
      </w:r>
    </w:p>
    <w:p w14:paraId="10559BD9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Iterator(Node* u);                                      // create from node</w:t>
      </w:r>
    </w:p>
    <w:p w14:paraId="3F488F7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};</w:t>
      </w:r>
    </w:p>
    <w:p w14:paraId="5DB50546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49832FD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5DE8BE3E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);                                                 // default constructor</w:t>
      </w:r>
    </w:p>
    <w:p w14:paraId="44D7426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int size() const;                                           // list size</w:t>
      </w:r>
    </w:p>
    <w:p w14:paraId="111BB9F2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bool empty() const;                                         // is the list empty?</w:t>
      </w:r>
    </w:p>
    <w:p w14:paraId="6FB93FCB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Iterator begin() const;                                     // beginning position</w:t>
      </w:r>
    </w:p>
    <w:p w14:paraId="30D14881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Iterator end() const;                                       // (just beyond) last position</w:t>
      </w:r>
    </w:p>
    <w:p w14:paraId="67D75D25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void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insertFron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const Elem&amp; e);                            // insert at front</w:t>
      </w:r>
    </w:p>
    <w:p w14:paraId="4C1D3DF1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void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insertBack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const Elem&amp; e);                             // insert at rear</w:t>
      </w:r>
    </w:p>
    <w:p w14:paraId="18DE16CD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void insert(const Iterator&amp; p, const Elem&amp; e);              // insert e before p</w:t>
      </w:r>
    </w:p>
    <w:p w14:paraId="1B1D7E8E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void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eraseFron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);                                          // remove first</w:t>
      </w:r>
    </w:p>
    <w:p w14:paraId="558CDD62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void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eraseBack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);                                           // remove last</w:t>
      </w:r>
    </w:p>
    <w:p w14:paraId="1815E39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void erase(const Iterator&amp; p);                              // remove p</w:t>
      </w:r>
    </w:p>
    <w:p w14:paraId="1AC94D1C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79FED8F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private:                                                        // data members</w:t>
      </w:r>
    </w:p>
    <w:p w14:paraId="0D695E3E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int n;                                                      // number of items</w:t>
      </w:r>
    </w:p>
    <w:p w14:paraId="1E513B74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Node* header;                                               // head-of-list sentinel</w:t>
      </w:r>
    </w:p>
    <w:p w14:paraId="2D629D32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Node* trailer;                                              // tail-of-list sentinel</w:t>
      </w:r>
    </w:p>
    <w:p w14:paraId="3B3548A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0630FF12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0B60532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class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Sequence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: public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{</w:t>
      </w:r>
    </w:p>
    <w:p w14:paraId="01F216B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3F5E7C9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void print();</w:t>
      </w:r>
    </w:p>
    <w:p w14:paraId="26DE8E5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Iterator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atIndex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(int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);</w:t>
      </w:r>
    </w:p>
    <w:p w14:paraId="43077626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int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indexOf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Elem n);</w:t>
      </w:r>
    </w:p>
    <w:p w14:paraId="104C61C8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5D4FDE31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C0BE1E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>Iterator::Iterator(Node* u)                           // constructor from Node*</w:t>
      </w:r>
    </w:p>
    <w:p w14:paraId="4EE64E88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 v = u; }</w:t>
      </w:r>
    </w:p>
    <w:p w14:paraId="745F9BA8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2E37D96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Elem&amp; </w:t>
      </w: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>Iterator::operator*()                           // reference to the element</w:t>
      </w:r>
    </w:p>
    <w:p w14:paraId="3C55993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 return v-&gt;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elem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 }</w:t>
      </w:r>
    </w:p>
    <w:p w14:paraId="3AE3B5E3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CC59650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bool </w:t>
      </w: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>Iterator::operator==(const Iterator&amp; p) const    // compare positions</w:t>
      </w:r>
    </w:p>
    <w:p w14:paraId="5324548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{ return v ==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p.v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 }</w:t>
      </w:r>
    </w:p>
    <w:p w14:paraId="33CB943D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402AFCB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bool </w:t>
      </w: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>Iterator::operator!=(const Iterator&amp; p) const    // compare positions</w:t>
      </w:r>
    </w:p>
    <w:p w14:paraId="161ECB1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{ return v !=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p.v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 }</w:t>
      </w:r>
    </w:p>
    <w:p w14:paraId="36625B72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65AE453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Iterator&amp;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Iterator::operator++()            // move to next position</w:t>
      </w:r>
    </w:p>
    <w:p w14:paraId="17F64209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 v = v-&gt;next; return *this; }</w:t>
      </w:r>
    </w:p>
    <w:p w14:paraId="5D500CBD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30594B6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Iterator&amp;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Iterator::operator--()            // move to previous position</w:t>
      </w:r>
    </w:p>
    <w:p w14:paraId="6826F31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 v = v-&gt;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 return *this; }</w:t>
      </w:r>
    </w:p>
    <w:p w14:paraId="3948A58D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303F72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spellStart"/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)                                            // constructor</w:t>
      </w:r>
    </w:p>
    <w:p w14:paraId="3A2D6058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{ </w:t>
      </w:r>
    </w:p>
    <w:p w14:paraId="79D5ED40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n = 0;                                                      // initially empty</w:t>
      </w:r>
    </w:p>
    <w:p w14:paraId="1EFBB5ED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header = new Node;                                          // create sentinels</w:t>
      </w:r>
    </w:p>
    <w:p w14:paraId="397EFA5F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trailer = new Node;</w:t>
      </w:r>
    </w:p>
    <w:p w14:paraId="5757EDF8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header-&gt;next = trailer;                                     // have them point to each other</w:t>
      </w:r>
    </w:p>
    <w:p w14:paraId="63512CA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trailer-&gt;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= header;</w:t>
      </w:r>
    </w:p>
    <w:p w14:paraId="3C2B735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69F49490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6F44ED9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int </w:t>
      </w: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>size() const                                      // list size</w:t>
      </w:r>
    </w:p>
    <w:p w14:paraId="4581C24F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 return n; }</w:t>
      </w:r>
    </w:p>
    <w:p w14:paraId="1E08249F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971AC06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bool </w:t>
      </w: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>empty() const                                    // is the list empty?</w:t>
      </w:r>
    </w:p>
    <w:p w14:paraId="58E127DD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 return (n == 0); }</w:t>
      </w:r>
    </w:p>
    <w:p w14:paraId="50C3204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8BA1936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Iterator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begin() const                      // begin position is first item</w:t>
      </w:r>
    </w:p>
    <w:p w14:paraId="4666092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 return Iterator(header-&gt;next); }</w:t>
      </w:r>
    </w:p>
    <w:p w14:paraId="537A0385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AE5E3CE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Iterator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end() const                        // end position is just beyond last</w:t>
      </w:r>
    </w:p>
    <w:p w14:paraId="30610B30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 return Iterator(trailer); }</w:t>
      </w:r>
    </w:p>
    <w:p w14:paraId="15F6F081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D7543F4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insert(const Iterator&amp; p, const Elem&amp; e) </w:t>
      </w:r>
    </w:p>
    <w:p w14:paraId="56BCBF3B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2201213D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Node* w =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p.v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                                              // p’s node</w:t>
      </w:r>
    </w:p>
    <w:p w14:paraId="2064DCBB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Node* u = w-&gt;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                                          // p’s predecessor</w:t>
      </w:r>
    </w:p>
    <w:p w14:paraId="5874B4EB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Node* v = new Node;                                         // new node to insert</w:t>
      </w:r>
    </w:p>
    <w:p w14:paraId="104D840D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v-&gt;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elem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= e;</w:t>
      </w:r>
    </w:p>
    <w:p w14:paraId="08CF90B0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v-&gt;next = w; w-&gt;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= v;                                   // link in v before w</w:t>
      </w:r>
    </w:p>
    <w:p w14:paraId="1DEE58A0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v-&gt;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= u; u-&gt;next = v;                                   // link in v after u</w:t>
      </w:r>
    </w:p>
    <w:p w14:paraId="5BCABDCD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n++;</w:t>
      </w:r>
    </w:p>
    <w:p w14:paraId="0BE04CD9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36F0DF79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1B9F91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spellStart"/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>insertFron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const Elem&amp; e)                       // insert at front</w:t>
      </w:r>
    </w:p>
    <w:p w14:paraId="6696339C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 insert(begin(), e); }</w:t>
      </w:r>
    </w:p>
    <w:p w14:paraId="2B46C75B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55AC62C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spellStart"/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>insertBack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const Elem&amp; e)                        // insert at rear</w:t>
      </w:r>
    </w:p>
    <w:p w14:paraId="16717734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 insert(end(), e); }</w:t>
      </w:r>
    </w:p>
    <w:p w14:paraId="19F6CAF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BD59E6E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>erase(const Iterator&amp; p)                         // remove p</w:t>
      </w:r>
    </w:p>
    <w:p w14:paraId="3D2BB1FC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5057EA16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Node* v =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p.v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                                              // node to remove</w:t>
      </w:r>
    </w:p>
    <w:p w14:paraId="57BC2A2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Node* w = v-&gt;next;                                          // successor</w:t>
      </w:r>
    </w:p>
    <w:p w14:paraId="68AA040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Node* u = v-&gt;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                                          // predecessor</w:t>
      </w:r>
    </w:p>
    <w:p w14:paraId="5D69E6B9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u-&gt;next = w; w-&gt;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= u;                                   // unlink p</w:t>
      </w:r>
    </w:p>
    <w:p w14:paraId="42C5210C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delete v;                                                   // delete this node</w:t>
      </w:r>
    </w:p>
    <w:p w14:paraId="1F919B09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n--;                                                        // one fewer element</w:t>
      </w:r>
    </w:p>
    <w:p w14:paraId="2FF55B4C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72BC40D5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B101D7F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spellStart"/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>eraseFron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)                                     // remove first</w:t>
      </w:r>
    </w:p>
    <w:p w14:paraId="74485D30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 erase(begin()); }</w:t>
      </w:r>
    </w:p>
    <w:p w14:paraId="172BE24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995016F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spellStart"/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>eraseBack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)                                      // remove last</w:t>
      </w:r>
    </w:p>
    <w:p w14:paraId="3464BCEB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 erase(--end()); }</w:t>
      </w:r>
    </w:p>
    <w:p w14:paraId="17B042B0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FFB2012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Sequence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>print()</w:t>
      </w:r>
    </w:p>
    <w:p w14:paraId="400A2CF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616C55E0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Iterator cur{begin()};</w:t>
      </w:r>
    </w:p>
    <w:p w14:paraId="1427512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while (cur != end())</w:t>
      </w:r>
    </w:p>
    <w:p w14:paraId="4361631E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0A244BD8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*cur &lt;&lt; ' ';</w:t>
      </w:r>
    </w:p>
    <w:p w14:paraId="2D7E5E0F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++cur;</w:t>
      </w:r>
    </w:p>
    <w:p w14:paraId="63EB2EF4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507527BF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982B3D0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6638FBD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32259AC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Sequence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Iterator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Sequence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atIndex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(int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) </w:t>
      </w:r>
    </w:p>
    <w:p w14:paraId="47D6EAE9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1AFEB4CE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Iterator cur{begin()};</w:t>
      </w:r>
    </w:p>
    <w:p w14:paraId="386AF33E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while (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--)</w:t>
      </w:r>
    </w:p>
    <w:p w14:paraId="7A025209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46120C2B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++cur;</w:t>
      </w:r>
    </w:p>
    <w:p w14:paraId="3D69B2D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1AFF17E2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return cur;</w:t>
      </w:r>
    </w:p>
    <w:p w14:paraId="474405E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17A34FB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F36601E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int </w:t>
      </w: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Sequence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spellStart"/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>indexOf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(Elem n) </w:t>
      </w:r>
    </w:p>
    <w:p w14:paraId="14125F0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1FD45A66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Iterator cur{begin()};</w:t>
      </w:r>
    </w:p>
    <w:p w14:paraId="309CC024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int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= 0;</w:t>
      </w:r>
    </w:p>
    <w:p w14:paraId="0883EAB1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while (*cur != n) </w:t>
      </w:r>
    </w:p>
    <w:p w14:paraId="47CF31F6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72BC83E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++cur; </w:t>
      </w:r>
    </w:p>
    <w:p w14:paraId="451D3771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++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CE4D414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41A8B791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return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097074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3CFEDAD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81EAF8C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int main()</w:t>
      </w:r>
    </w:p>
    <w:p w14:paraId="6C413E56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1E01571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Sequence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stSequence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476CBEC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C79E9E9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stSequence.insertFron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"Three");</w:t>
      </w:r>
    </w:p>
    <w:p w14:paraId="7C0F6CED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stSequence.insertBack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"Four");</w:t>
      </w:r>
    </w:p>
    <w:p w14:paraId="76D2C5C4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stSequence.insertFron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"Two");</w:t>
      </w:r>
    </w:p>
    <w:p w14:paraId="0EF9F235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stSequence.insertBack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"Five");</w:t>
      </w:r>
    </w:p>
    <w:p w14:paraId="25CD946D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stSequence.insertFron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"One");</w:t>
      </w:r>
    </w:p>
    <w:p w14:paraId="5AC3E3C6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stSequence.insertBack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"Six");</w:t>
      </w:r>
    </w:p>
    <w:p w14:paraId="28061C64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stSequence.prin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0D7BECAB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*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stSequence.atIndex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0) &lt;&lt; ' ';</w:t>
      </w:r>
    </w:p>
    <w:p w14:paraId="66330268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*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stSequence.atIndex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1) &lt;&lt; ' ';</w:t>
      </w:r>
    </w:p>
    <w:p w14:paraId="4DF04904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stSequence.indexOf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("Three") &lt;&lt;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162DF440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stSequence.eraseFron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7BFFEDE6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stSequence.eraseBack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245688AB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stSequence.prin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26C5C231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*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stSequence.atIndex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0) &lt;&lt; ' ';</w:t>
      </w:r>
    </w:p>
    <w:p w14:paraId="0BB7A2E0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*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stSequence.atIndex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1) &lt;&lt; ' ';</w:t>
      </w:r>
    </w:p>
    <w:p w14:paraId="1EF03362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stSequence.indexOf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("Three") &lt;&lt;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FEFFF6E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5270E15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"Modified by: Nero Li\n";</w:t>
      </w:r>
    </w:p>
    <w:p w14:paraId="3653FD7E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return 0;</w:t>
      </w:r>
    </w:p>
    <w:p w14:paraId="5EE60928" w14:textId="4F3097A6" w:rsidR="00957089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2B90818F" w14:textId="77777777" w:rsidR="00957089" w:rsidRPr="00957089" w:rsidRDefault="00957089" w:rsidP="0095708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0DA5BC6" w14:textId="5EA79AAF" w:rsidR="00524598" w:rsidRDefault="00DD2D78" w:rsidP="00881EE5">
      <w:pPr>
        <w:spacing w:line="360" w:lineRule="auto"/>
      </w:pPr>
      <w:r>
        <w:t>Input/output</w:t>
      </w:r>
      <w:r w:rsidR="00E7723E">
        <w:t xml:space="preserve"> below</w:t>
      </w:r>
      <w:r>
        <w:t>:</w:t>
      </w:r>
    </w:p>
    <w:p w14:paraId="72AB1DC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One Two Three Four Five Six </w:t>
      </w:r>
    </w:p>
    <w:p w14:paraId="29A2634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One Two 2</w:t>
      </w:r>
    </w:p>
    <w:p w14:paraId="55C7DB6F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Two Three Four Five </w:t>
      </w:r>
    </w:p>
    <w:p w14:paraId="6F3A0B16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Two Three 1</w:t>
      </w:r>
    </w:p>
    <w:p w14:paraId="578E687B" w14:textId="20C83C10" w:rsidR="00F800E9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Modified by: Nero Li</w:t>
      </w:r>
    </w:p>
    <w:p w14:paraId="1DECF610" w14:textId="77777777" w:rsidR="00D475EA" w:rsidRDefault="00D475EA" w:rsidP="00D96F9E"/>
    <w:p w14:paraId="64370613" w14:textId="171C6BF7" w:rsidR="00524598" w:rsidRDefault="00DD2D78" w:rsidP="00D96F9E">
      <w:r>
        <w:t>Exercise 2</w:t>
      </w:r>
      <w:r w:rsidR="004353A6">
        <w:t xml:space="preserve"> (</w:t>
      </w:r>
      <w:r w:rsidR="004353A6" w:rsidRPr="00957089">
        <w:rPr>
          <w:b/>
          <w:bCs/>
        </w:rPr>
        <w:t>with extra credit</w:t>
      </w:r>
      <w:r w:rsidR="004353A6">
        <w:t>)</w:t>
      </w:r>
      <w:r>
        <w:t xml:space="preserve"> --  need to submit source code and I/O</w:t>
      </w:r>
      <w:r>
        <w:br/>
        <w:t xml:space="preserve">  -- check if completely done </w:t>
      </w:r>
      <w:r w:rsidR="00DF69E4" w:rsidRPr="00E7723E">
        <w:rPr>
          <w:rFonts w:ascii="Segoe UI Emoji" w:hAnsi="Segoe UI Emoji" w:cs="Segoe UI Emoji"/>
          <w:u w:val="single"/>
        </w:rPr>
        <w:t>✔️</w:t>
      </w:r>
      <w:r w:rsidR="00DF69E4">
        <w:rPr>
          <w:rFonts w:ascii="Segoe UI Emoji" w:hAnsi="Segoe UI Emoji" w:cs="Segoe UI Emoji"/>
          <w:u w:val="single"/>
        </w:rPr>
        <w:t xml:space="preserve"> </w:t>
      </w:r>
      <w:r>
        <w:t>; otherwise, discuss issues below</w:t>
      </w:r>
      <w:r>
        <w:br/>
        <w:t>Source code below:</w:t>
      </w:r>
    </w:p>
    <w:p w14:paraId="1860A014" w14:textId="77777777" w:rsidR="00D96F9E" w:rsidRDefault="00D96F9E" w:rsidP="00F800E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17D0586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/*  Program: PA_7_exercise_2  </w:t>
      </w:r>
    </w:p>
    <w:p w14:paraId="0449B256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Author: Nero Li</w:t>
      </w:r>
    </w:p>
    <w:p w14:paraId="1A4B39C1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Class: CSCI 220   </w:t>
      </w:r>
    </w:p>
    <w:p w14:paraId="52F3508B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Date: 10/14/2021</w:t>
      </w:r>
      <w:r w:rsidRPr="004353A6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</w:t>
      </w:r>
    </w:p>
    <w:p w14:paraId="5B65BD82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Description: </w:t>
      </w:r>
    </w:p>
    <w:p w14:paraId="69241C56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Set up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xtEditor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class, which can be used to store, edit, and display a</w:t>
      </w:r>
    </w:p>
    <w:p w14:paraId="295FEF9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string of characters using a List from exercise 1.</w:t>
      </w:r>
    </w:p>
    <w:p w14:paraId="6077B10C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AD00BD9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I certify that the code below is my own work.</w:t>
      </w:r>
    </w:p>
    <w:p w14:paraId="4A6372A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64323D05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ab/>
        <w:t>Exception(s): N/A</w:t>
      </w:r>
    </w:p>
    <w:p w14:paraId="765BC62D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9CE92A0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*/</w:t>
      </w:r>
    </w:p>
    <w:p w14:paraId="44DBDBB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188E248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3B5DC61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#include &lt;string&gt;</w:t>
      </w:r>
    </w:p>
    <w:p w14:paraId="17852358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9A9A94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2CCFFF7B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288E0BC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typedef char Elem;                                              // list base element type</w:t>
      </w:r>
    </w:p>
    <w:p w14:paraId="182257F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class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                          // node-based list</w:t>
      </w:r>
    </w:p>
    <w:p w14:paraId="7895D6D3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275F6805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lastRenderedPageBreak/>
        <w:t>private:</w:t>
      </w:r>
    </w:p>
    <w:p w14:paraId="12265BF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struct Node                                                 // a node of the list</w:t>
      </w:r>
    </w:p>
    <w:p w14:paraId="64A2C588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{ </w:t>
      </w:r>
    </w:p>
    <w:p w14:paraId="5380D21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Elem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elem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                                              // element value</w:t>
      </w:r>
    </w:p>
    <w:p w14:paraId="10089479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Node*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                                             // previous in list</w:t>
      </w:r>
    </w:p>
    <w:p w14:paraId="3434B0D0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Node* next;                                             // next in list</w:t>
      </w:r>
    </w:p>
    <w:p w14:paraId="646FE0A5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};</w:t>
      </w:r>
    </w:p>
    <w:p w14:paraId="330A05E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291B209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4A67B672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class Iterator                                              // an iterator for the list</w:t>
      </w:r>
    </w:p>
    <w:p w14:paraId="07CF0F94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2D95644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public:</w:t>
      </w:r>
    </w:p>
    <w:p w14:paraId="5734C485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Elem&amp; operator*();                                      // reference to the element</w:t>
      </w:r>
    </w:p>
    <w:p w14:paraId="1E63FC28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bool operator==(const Iterator&amp; p) const;               // compare positions</w:t>
      </w:r>
    </w:p>
    <w:p w14:paraId="7CCD5C33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bool operator!=(const Iterator&amp; p) const;</w:t>
      </w:r>
    </w:p>
    <w:p w14:paraId="6D57104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Iterator&amp; operator++();                                 // move to next position</w:t>
      </w:r>
    </w:p>
    <w:p w14:paraId="40186875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Iterator&amp; operator--();                                 // move to previous position</w:t>
      </w:r>
    </w:p>
    <w:p w14:paraId="036C234E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friend class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;                                  // give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access</w:t>
      </w:r>
    </w:p>
    <w:p w14:paraId="66930FCC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private:</w:t>
      </w:r>
    </w:p>
    <w:p w14:paraId="32D1E23F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Node* v;                                                // pointer to the node</w:t>
      </w:r>
    </w:p>
    <w:p w14:paraId="38E15C42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Iterator(Node* u);                                      // create from node</w:t>
      </w:r>
    </w:p>
    <w:p w14:paraId="389D33DB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};</w:t>
      </w:r>
    </w:p>
    <w:p w14:paraId="01DB3746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1E41C52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371F4FDB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);                                                 // default constructor</w:t>
      </w:r>
    </w:p>
    <w:p w14:paraId="47475BC6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int size() const;                                           // list size</w:t>
      </w:r>
    </w:p>
    <w:p w14:paraId="1798A541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bool empty() const;                                         // is the list empty?</w:t>
      </w:r>
    </w:p>
    <w:p w14:paraId="56087EC9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Iterator begin() const;                                     // beginning position</w:t>
      </w:r>
    </w:p>
    <w:p w14:paraId="1EF4CC7F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Iterator end() const;                                       // (just beyond) last position</w:t>
      </w:r>
    </w:p>
    <w:p w14:paraId="3055F80F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void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insertFron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const Elem&amp; e);                            // insert at front</w:t>
      </w:r>
    </w:p>
    <w:p w14:paraId="6D1A1BB5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void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insertBack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const Elem&amp; e);                             // insert at rear</w:t>
      </w:r>
    </w:p>
    <w:p w14:paraId="1DA5DACE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void insert(const Iterator&amp; p, const Elem&amp; e);              // insert e before p</w:t>
      </w:r>
    </w:p>
    <w:p w14:paraId="7EC7C19C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void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eraseFron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);                                          // remove first</w:t>
      </w:r>
    </w:p>
    <w:p w14:paraId="505B8764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void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eraseBack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);                                           // remove last</w:t>
      </w:r>
    </w:p>
    <w:p w14:paraId="6265DBC5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void erase(const Iterator&amp; p);                              // remove p</w:t>
      </w:r>
    </w:p>
    <w:p w14:paraId="78AD099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1564E83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private:                                                        // data members</w:t>
      </w:r>
    </w:p>
    <w:p w14:paraId="070EAAEB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int n;                                                      // number of items</w:t>
      </w:r>
    </w:p>
    <w:p w14:paraId="58BFBD1B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Node* header;                                               // head-of-list sentinel</w:t>
      </w:r>
    </w:p>
    <w:p w14:paraId="4EC69671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Node* trailer;                                              // tail-of-list sentinel</w:t>
      </w:r>
    </w:p>
    <w:p w14:paraId="33863A8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3F801FD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15249EE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class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Sequence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: public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{</w:t>
      </w:r>
    </w:p>
    <w:p w14:paraId="3CEB0C99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204F1AF5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void print();</w:t>
      </w:r>
    </w:p>
    <w:p w14:paraId="15C9E686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Iterator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atIndex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(int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);</w:t>
      </w:r>
    </w:p>
    <w:p w14:paraId="7D9D5B06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int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indexOf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Elem n);</w:t>
      </w:r>
    </w:p>
    <w:p w14:paraId="18B9E5CD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void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printWithCursor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int cursor);</w:t>
      </w:r>
    </w:p>
    <w:p w14:paraId="2EB19D40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6EEA676E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18ED63B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>Iterator::Iterator(Node* u)                           // constructor from Node*</w:t>
      </w:r>
    </w:p>
    <w:p w14:paraId="4FBD653B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 v = u; }</w:t>
      </w:r>
    </w:p>
    <w:p w14:paraId="2FE1736F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7162B7C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Elem&amp; </w:t>
      </w: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>Iterator::operator*()                           // reference to the element</w:t>
      </w:r>
    </w:p>
    <w:p w14:paraId="288F1CCC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 return v-&gt;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elem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 }</w:t>
      </w:r>
    </w:p>
    <w:p w14:paraId="1550958E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F861B16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bool </w:t>
      </w: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>Iterator::operator==(const Iterator&amp; p) const    // compare positions</w:t>
      </w:r>
    </w:p>
    <w:p w14:paraId="66CA052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{ return v ==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p.v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 }</w:t>
      </w:r>
    </w:p>
    <w:p w14:paraId="6F3504DB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0083546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bool </w:t>
      </w: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>Iterator::operator!=(const Iterator&amp; p) const    // compare positions</w:t>
      </w:r>
    </w:p>
    <w:p w14:paraId="35F0B80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{ return v !=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p.v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 }</w:t>
      </w:r>
    </w:p>
    <w:p w14:paraId="6ED129E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9416DB0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Iterator&amp;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Iterator::operator++()            // move to next position</w:t>
      </w:r>
    </w:p>
    <w:p w14:paraId="0E19F300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 v = v-&gt;next; return *this; }</w:t>
      </w:r>
    </w:p>
    <w:p w14:paraId="148BF65C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876D31B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Iterator&amp;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Iterator::operator--()            // move to previous position</w:t>
      </w:r>
    </w:p>
    <w:p w14:paraId="618D88AD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 v = v-&gt;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 return *this; }</w:t>
      </w:r>
    </w:p>
    <w:p w14:paraId="0DC134D6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8149D01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spellStart"/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)                                            // constructor</w:t>
      </w:r>
    </w:p>
    <w:p w14:paraId="59D81018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{ </w:t>
      </w:r>
    </w:p>
    <w:p w14:paraId="50EE55A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n = 0;                                                      // initially empty</w:t>
      </w:r>
    </w:p>
    <w:p w14:paraId="625938A4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header = new Node;                                          // create sentinels</w:t>
      </w:r>
    </w:p>
    <w:p w14:paraId="13DEDC46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trailer = new Node;</w:t>
      </w:r>
    </w:p>
    <w:p w14:paraId="67B52419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header-&gt;next = trailer;                                     // have them point to each other</w:t>
      </w:r>
    </w:p>
    <w:p w14:paraId="2B36B58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trailer-&gt;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= header;</w:t>
      </w:r>
    </w:p>
    <w:p w14:paraId="6CDF3C88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4B221F99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7230386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int </w:t>
      </w: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>size() const                                      // list size</w:t>
      </w:r>
    </w:p>
    <w:p w14:paraId="154B2ECF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 return n; }</w:t>
      </w:r>
    </w:p>
    <w:p w14:paraId="004F69E2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19DBCCD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bool </w:t>
      </w: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>empty() const                                    // is the list empty?</w:t>
      </w:r>
    </w:p>
    <w:p w14:paraId="1B60B2B5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 return (n == 0); }</w:t>
      </w:r>
    </w:p>
    <w:p w14:paraId="67B48E60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4C6D604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Iterator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begin() const                      // begin position is first item</w:t>
      </w:r>
    </w:p>
    <w:p w14:paraId="2B0D027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 return Iterator(header-&gt;next); }</w:t>
      </w:r>
    </w:p>
    <w:p w14:paraId="2D244CC0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4A11A18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Iterator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end() const                        // end position is just beyond last</w:t>
      </w:r>
    </w:p>
    <w:p w14:paraId="1372FB5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 return Iterator(trailer); }</w:t>
      </w:r>
    </w:p>
    <w:p w14:paraId="3D20EC4E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31652E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insert(const Iterator&amp; p, const Elem&amp; e) </w:t>
      </w:r>
    </w:p>
    <w:p w14:paraId="7A77A808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5B76309E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Node* w =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p.v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                                              // p’s node</w:t>
      </w:r>
    </w:p>
    <w:p w14:paraId="60340506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Node* u = w-&gt;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                                          // p’s predecessor</w:t>
      </w:r>
    </w:p>
    <w:p w14:paraId="46B19909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Node* v = new Node;                                         // new node to insert</w:t>
      </w:r>
    </w:p>
    <w:p w14:paraId="2648D0A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v-&gt;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elem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= e;</w:t>
      </w:r>
    </w:p>
    <w:p w14:paraId="52795D1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v-&gt;next = w; w-&gt;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= v;                                   // link in v before w</w:t>
      </w:r>
    </w:p>
    <w:p w14:paraId="14F57E66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v-&gt;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= u; u-&gt;next = v;                                   // link in v after u</w:t>
      </w:r>
    </w:p>
    <w:p w14:paraId="28FEBB44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n++;</w:t>
      </w:r>
    </w:p>
    <w:p w14:paraId="4F62D99F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1E439243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14EE49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spellStart"/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>insertFron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const Elem&amp; e)                       // insert at front</w:t>
      </w:r>
    </w:p>
    <w:p w14:paraId="6AA43CEF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 insert(begin(), e); }</w:t>
      </w:r>
    </w:p>
    <w:p w14:paraId="39C292FD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88DB88B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spellStart"/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>insertBack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const Elem&amp; e)                        // insert at rear</w:t>
      </w:r>
    </w:p>
    <w:p w14:paraId="6FED9505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 insert(end(), e); }</w:t>
      </w:r>
    </w:p>
    <w:p w14:paraId="087AC9A5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99676E9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>erase(const Iterator&amp; p)                         // remove p</w:t>
      </w:r>
    </w:p>
    <w:p w14:paraId="4C5CBCC8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lastRenderedPageBreak/>
        <w:t>{</w:t>
      </w:r>
    </w:p>
    <w:p w14:paraId="1CC33354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Node* v =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p.v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                                              // node to remove</w:t>
      </w:r>
    </w:p>
    <w:p w14:paraId="0794DBDC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Node* w = v-&gt;next;                                          // successor</w:t>
      </w:r>
    </w:p>
    <w:p w14:paraId="74C33F31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Node* u = v-&gt;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                                          // predecessor</w:t>
      </w:r>
    </w:p>
    <w:p w14:paraId="015C2474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u-&gt;next = w; w-&gt;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= u;                                   // unlink p</w:t>
      </w:r>
    </w:p>
    <w:p w14:paraId="46EF2E1D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delete v;                                                   // delete this node</w:t>
      </w:r>
    </w:p>
    <w:p w14:paraId="60C8DC4F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n--;                                                        // one fewer element</w:t>
      </w:r>
    </w:p>
    <w:p w14:paraId="14B8BCD6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0E311412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BDB9E1B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spellStart"/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>eraseFron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)                                     // remove first</w:t>
      </w:r>
    </w:p>
    <w:p w14:paraId="034D21B1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 erase(begin()); }</w:t>
      </w:r>
    </w:p>
    <w:p w14:paraId="41123966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330DD70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Lis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spellStart"/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>eraseBack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)                                      // remove last</w:t>
      </w:r>
    </w:p>
    <w:p w14:paraId="34AC0B4C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 erase(--end()); }</w:t>
      </w:r>
    </w:p>
    <w:p w14:paraId="473A34F5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F0E6662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Sequence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>print()</w:t>
      </w:r>
    </w:p>
    <w:p w14:paraId="067A8D1B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2683ED92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Iterator cur{begin()};</w:t>
      </w:r>
    </w:p>
    <w:p w14:paraId="2E3DCCB0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while (cur != end())</w:t>
      </w:r>
    </w:p>
    <w:p w14:paraId="13E23CD4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6944500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*cur;</w:t>
      </w:r>
    </w:p>
    <w:p w14:paraId="7CBF138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++cur;</w:t>
      </w:r>
    </w:p>
    <w:p w14:paraId="495D0CF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11C7415D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24235A43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7B4A8F22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6620089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Sequence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Iterator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Sequence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atIndex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(int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) </w:t>
      </w:r>
    </w:p>
    <w:p w14:paraId="28BB8B45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3DDAA784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Iterator cur{begin()};</w:t>
      </w:r>
    </w:p>
    <w:p w14:paraId="08593771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while (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--)</w:t>
      </w:r>
    </w:p>
    <w:p w14:paraId="61B09E46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4FB4D46C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++cur;</w:t>
      </w:r>
    </w:p>
    <w:p w14:paraId="674609C6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04F1E945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return cur;</w:t>
      </w:r>
    </w:p>
    <w:p w14:paraId="4F8EA49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2E4D8C0D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0029BF9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int </w:t>
      </w: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Sequence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spellStart"/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>indexOf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(Elem n) </w:t>
      </w:r>
    </w:p>
    <w:p w14:paraId="2F2683B6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7397B874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Iterator cur{begin()};</w:t>
      </w:r>
    </w:p>
    <w:p w14:paraId="1E8C241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int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= 0;</w:t>
      </w:r>
    </w:p>
    <w:p w14:paraId="01515A34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while (*cur != n) </w:t>
      </w:r>
    </w:p>
    <w:p w14:paraId="28FE3A2F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3C0AE6E1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++cur; </w:t>
      </w:r>
    </w:p>
    <w:p w14:paraId="094827DC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++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02DE41C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}</w:t>
      </w:r>
    </w:p>
    <w:p w14:paraId="6B94E10F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return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98AE2F3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703170B2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3BD5680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Sequence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spellStart"/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>printWithCursor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int cursor)</w:t>
      </w:r>
    </w:p>
    <w:p w14:paraId="01AC2D78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4558F43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Iterator cur{begin()};</w:t>
      </w:r>
    </w:p>
    <w:p w14:paraId="009DAE7D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int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{0};</w:t>
      </w:r>
    </w:p>
    <w:p w14:paraId="3C3BA6FC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while (cur != end())</w:t>
      </w:r>
    </w:p>
    <w:p w14:paraId="5781E684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2D753A82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if (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== cursor)</w:t>
      </w:r>
    </w:p>
    <w:p w14:paraId="05525DEE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43EA18A0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'&gt;';</w:t>
      </w:r>
    </w:p>
    <w:p w14:paraId="06BF8F90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7DF34E31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7A0BA78E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*cur;</w:t>
      </w:r>
    </w:p>
    <w:p w14:paraId="2C27F93C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++cur;</w:t>
      </w:r>
    </w:p>
    <w:p w14:paraId="14913603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++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21D1C1F2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070A24E1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if (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== cursor)</w:t>
      </w:r>
    </w:p>
    <w:p w14:paraId="2B35758D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3CEB6356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'&gt;';</w:t>
      </w:r>
    </w:p>
    <w:p w14:paraId="2D4EAE2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3E7C4585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4083C500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A2967FF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class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xtEditor</w:t>
      </w:r>
      <w:proofErr w:type="spellEnd"/>
    </w:p>
    <w:p w14:paraId="418750B1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7F2F72D5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5A556218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xtEditor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18A1115B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void left();</w:t>
      </w:r>
    </w:p>
    <w:p w14:paraId="7623935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void right();</w:t>
      </w:r>
    </w:p>
    <w:p w14:paraId="4DD8752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void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insertCharacter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04133F73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void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deleteCharacter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7175CFED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void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getCurrentPosition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4FB6BD4B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void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moveToPosition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3088CC60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void display();</w:t>
      </w:r>
    </w:p>
    <w:p w14:paraId="0B154875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void menu();</w:t>
      </w:r>
    </w:p>
    <w:p w14:paraId="4A89723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int choice();</w:t>
      </w:r>
    </w:p>
    <w:p w14:paraId="15EF8D49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private:</w:t>
      </w:r>
    </w:p>
    <w:p w14:paraId="220BF32D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NodeSequence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text;</w:t>
      </w:r>
    </w:p>
    <w:p w14:paraId="3F7CCE0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int cursor;</w:t>
      </w:r>
    </w:p>
    <w:p w14:paraId="31F8C3B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int length;</w:t>
      </w:r>
    </w:p>
    <w:p w14:paraId="2F79809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6347591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3322D63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xtEditor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spellStart"/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>TextEditor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)</w:t>
      </w:r>
    </w:p>
    <w:p w14:paraId="7703FADD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6EBBF08F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string input;</w:t>
      </w:r>
    </w:p>
    <w:p w14:paraId="3B089CF4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"Enter a starting string: ";</w:t>
      </w:r>
    </w:p>
    <w:p w14:paraId="547A11FC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getline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in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, input);</w:t>
      </w:r>
    </w:p>
    <w:p w14:paraId="6A10C61D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"Editing document . . ." &lt;&lt;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;</w:t>
      </w:r>
      <w:proofErr w:type="gramEnd"/>
    </w:p>
    <w:p w14:paraId="208D3103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for (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size_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= 0;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input.size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); ++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) </w:t>
      </w:r>
    </w:p>
    <w:p w14:paraId="639DF7D6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3E39ABF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xt.insertBack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input[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]);</w:t>
      </w:r>
    </w:p>
    <w:p w14:paraId="45876A7D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770D20FD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cursor =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input.size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4DB7731C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length =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input.size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11C7D3E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3A196A36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xtEditor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>left()</w:t>
      </w:r>
    </w:p>
    <w:p w14:paraId="7C0C67E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02FB7519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if (cursor &lt;= 0)</w:t>
      </w:r>
    </w:p>
    <w:p w14:paraId="03C7E194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2625A5A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"Cursor is at the begin (ignore)." &lt;&lt;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D512C64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7E20A10C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else</w:t>
      </w:r>
    </w:p>
    <w:p w14:paraId="44CF5211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608C2C6B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"Moved cursor left." &lt;&lt;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C90E154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--cursor;</w:t>
      </w:r>
    </w:p>
    <w:p w14:paraId="5D215943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636A4205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E739C1E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3439371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2034181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xtEditor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>right()</w:t>
      </w:r>
    </w:p>
    <w:p w14:paraId="21F4A4AB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415DED71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if (cursor &gt;= length)</w:t>
      </w:r>
    </w:p>
    <w:p w14:paraId="4B6AE02B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5E269C79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"Cursor is at the end (ignore)." &lt;&lt;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A4DB968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62CE9063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else</w:t>
      </w:r>
    </w:p>
    <w:p w14:paraId="29861C5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18FA823D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"Moved cursor right." &lt;&lt;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5D6313F5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++cursor;</w:t>
      </w:r>
    </w:p>
    <w:p w14:paraId="3D0187E1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7EC68F76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227AA212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55A85E49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735F6E1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xtEditor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spellStart"/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>insertCharacter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)</w:t>
      </w:r>
    </w:p>
    <w:p w14:paraId="2C4CDFD8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1C342D99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char n;</w:t>
      </w:r>
    </w:p>
    <w:p w14:paraId="18C60F0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"Enter a character: ";</w:t>
      </w:r>
    </w:p>
    <w:p w14:paraId="013BBEE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in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gt;&gt; n;</w:t>
      </w:r>
    </w:p>
    <w:p w14:paraId="6C17C709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if (cursor == 0)</w:t>
      </w:r>
    </w:p>
    <w:p w14:paraId="673B8EAB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72DD18CD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xt.insertFron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n);</w:t>
      </w:r>
    </w:p>
    <w:p w14:paraId="270D52C8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452D821F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else if (cursor == length)</w:t>
      </w:r>
    </w:p>
    <w:p w14:paraId="7DE5B354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701D9613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xt.insertBack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n);</w:t>
      </w:r>
    </w:p>
    <w:p w14:paraId="3A133AC8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0EC2E972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else</w:t>
      </w:r>
    </w:p>
    <w:p w14:paraId="66826545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33740460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xt.inser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xt.atIndex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cursor), n);</w:t>
      </w:r>
    </w:p>
    <w:p w14:paraId="04D89778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043779BD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++length;</w:t>
      </w:r>
    </w:p>
    <w:p w14:paraId="5F46026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"Inserted character " &lt;&lt; n &lt;&lt; ".\n" &lt;&lt;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1BD712D8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lastRenderedPageBreak/>
        <w:t>}</w:t>
      </w:r>
    </w:p>
    <w:p w14:paraId="24FAB1C0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081DEF4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xtEditor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spellStart"/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>deleteCharacter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)</w:t>
      </w:r>
    </w:p>
    <w:p w14:paraId="51530610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791C8254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if (cursor == 0)</w:t>
      </w:r>
    </w:p>
    <w:p w14:paraId="55C0CDA5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609E19F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xt.eraseFron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2C570F91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22FD0AA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else if (cursor == length)</w:t>
      </w:r>
    </w:p>
    <w:p w14:paraId="608EDF31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641546EC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xt.eraseBack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1F4EA9B2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27D0E2F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else</w:t>
      </w:r>
    </w:p>
    <w:p w14:paraId="139FD448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759F8A9F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xt.erase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xt.atIndex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cursor));</w:t>
      </w:r>
    </w:p>
    <w:p w14:paraId="0495E602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05A5921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--length;</w:t>
      </w:r>
    </w:p>
    <w:p w14:paraId="3BE2ABD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"Deleted one character.\n" &lt;&lt;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1E71A05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19DDED2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1E0125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xtEditor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spellStart"/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>getCurrentPosition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)</w:t>
      </w:r>
    </w:p>
    <w:p w14:paraId="3C2C7949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1135ABBB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"Current position: " &lt;&lt; cursor &lt;&lt;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5309DFF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3CE258C1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273C345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xtEditor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spellStart"/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>moveToPosition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)</w:t>
      </w:r>
    </w:p>
    <w:p w14:paraId="3E172221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188533B1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int n;</w:t>
      </w:r>
    </w:p>
    <w:p w14:paraId="491CCFC3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"Enter a position: ";</w:t>
      </w:r>
    </w:p>
    <w:p w14:paraId="715B4A19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in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gt;&gt; n;</w:t>
      </w:r>
    </w:p>
    <w:p w14:paraId="56368E40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if (n &gt; length || n &lt; 0)</w:t>
      </w:r>
    </w:p>
    <w:p w14:paraId="05FC201E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3468E3D5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"Cannot move to position " &lt;&lt; n &lt;&lt; " (ignore).\n";</w:t>
      </w:r>
    </w:p>
    <w:p w14:paraId="36F9406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1328FAC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else</w:t>
      </w:r>
    </w:p>
    <w:p w14:paraId="262956B9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1AF0B40D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"Moved to position " &lt;&lt; n &lt;&lt; ".\n";</w:t>
      </w:r>
    </w:p>
    <w:p w14:paraId="1F381D15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cursor = n;</w:t>
      </w:r>
    </w:p>
    <w:p w14:paraId="46C0779C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60B9725D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56539B2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57632852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20EB6A5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xtEditor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>display()</w:t>
      </w:r>
    </w:p>
    <w:p w14:paraId="59819E26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5C9CF936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"String: \"";</w:t>
      </w:r>
    </w:p>
    <w:p w14:paraId="0D116B8E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xt.printWithCursor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cursor);</w:t>
      </w:r>
    </w:p>
    <w:p w14:paraId="7057DF61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'\"' &lt;&lt;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621804D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"Length: " &lt;&lt; length &lt;&lt;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E43F1BF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F9E1C42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3FAECACC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FA6BE24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xtEditor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>menu()</w:t>
      </w:r>
    </w:p>
    <w:p w14:paraId="2AD9303D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lastRenderedPageBreak/>
        <w:t>{</w:t>
      </w:r>
    </w:p>
    <w:p w14:paraId="691C60BC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"   Editing Menu\n" &lt;&lt;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0B7FE91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"1. Left" &lt;&lt;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2DADB43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"2. Right" &lt;&lt;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BE7EDB5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"3. Insert character" &lt;&lt;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B973FE4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"4. Delete character" &lt;&lt;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47AC4C0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"5. Get current position" &lt;&lt;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4DAD90F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"6. Move to position" &lt;&lt;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AC5F016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"7. Display" &lt;&lt;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26985B74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"8. Quit" &lt;&lt;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DF9345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1C5A37E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4C1FCFF8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B7A2D44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int </w:t>
      </w:r>
      <w:proofErr w:type="spellStart"/>
      <w:proofErr w:type="gram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xtEditor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gramEnd"/>
      <w:r w:rsidRPr="004353A6">
        <w:rPr>
          <w:rFonts w:ascii="Consolas" w:hAnsi="Consolas"/>
          <w:color w:val="auto"/>
          <w:sz w:val="21"/>
          <w:szCs w:val="21"/>
          <w:lang w:eastAsia="zh-CN"/>
        </w:rPr>
        <w:t>choice()</w:t>
      </w:r>
    </w:p>
    <w:p w14:paraId="1927712F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192DC5B5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int n;</w:t>
      </w:r>
    </w:p>
    <w:p w14:paraId="0C067BFC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"Enter an option: ";</w:t>
      </w:r>
    </w:p>
    <w:p w14:paraId="6FCF341B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in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gt;&gt; n;</w:t>
      </w:r>
    </w:p>
    <w:p w14:paraId="7B0EED89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if (n == 8)</w:t>
      </w:r>
    </w:p>
    <w:p w14:paraId="06BB992F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"Thanks for using my editor program.\n";</w:t>
      </w:r>
    </w:p>
    <w:p w14:paraId="65F04FA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4F2CA09E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return n;</w:t>
      </w:r>
    </w:p>
    <w:p w14:paraId="7E1ABD43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62DBBACF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29A80A0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int main()</w:t>
      </w:r>
    </w:p>
    <w:p w14:paraId="1C454368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2837B8FC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xtEditor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test;</w:t>
      </w:r>
    </w:p>
    <w:p w14:paraId="7CC06AF8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int n;</w:t>
      </w:r>
    </w:p>
    <w:p w14:paraId="7CD49A9C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st.menu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033C4FE2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n =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st.choice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3BD1324C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while (n != 8)</w:t>
      </w:r>
    </w:p>
    <w:p w14:paraId="638352FE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4013D2C2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switch (n)</w:t>
      </w:r>
    </w:p>
    <w:p w14:paraId="53893950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52688DEC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case 1:</w:t>
      </w:r>
    </w:p>
    <w:p w14:paraId="10198B1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st.lef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3EFA1B4B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    break;</w:t>
      </w:r>
    </w:p>
    <w:p w14:paraId="1BF5E49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case 2:</w:t>
      </w:r>
    </w:p>
    <w:p w14:paraId="434F2E40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st.righ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4FAE2C55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    break;</w:t>
      </w:r>
    </w:p>
    <w:p w14:paraId="67E7A5F9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case 3:</w:t>
      </w:r>
    </w:p>
    <w:p w14:paraId="3CD72D48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st.insertCharacter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25F0E53F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    break;</w:t>
      </w:r>
    </w:p>
    <w:p w14:paraId="25975D4F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case 4:</w:t>
      </w:r>
    </w:p>
    <w:p w14:paraId="3AE354C0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st.deleteCharacter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3E37144E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    break;</w:t>
      </w:r>
    </w:p>
    <w:p w14:paraId="6212C3E8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case 5:</w:t>
      </w:r>
    </w:p>
    <w:p w14:paraId="04F297BE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st.getCurrentPosition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69B3FC2F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    break;</w:t>
      </w:r>
    </w:p>
    <w:p w14:paraId="38DE7EB3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case 6:</w:t>
      </w:r>
    </w:p>
    <w:p w14:paraId="4AAF7AE2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st.moveToPosition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490A127B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    break;</w:t>
      </w:r>
    </w:p>
    <w:p w14:paraId="2273E57B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case 7:</w:t>
      </w:r>
    </w:p>
    <w:p w14:paraId="53376FA2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st.display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10C26C6D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    break;</w:t>
      </w:r>
    </w:p>
    <w:p w14:paraId="0DC64B85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default:</w:t>
      </w:r>
    </w:p>
    <w:p w14:paraId="0B4BF075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    break;</w:t>
      </w:r>
    </w:p>
    <w:p w14:paraId="7B546263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6F4F5E68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    n =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test.choice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52E5B218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50EE155D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58B67809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&lt;&lt; "Modified by: Nero Li\n";</w:t>
      </w:r>
    </w:p>
    <w:p w14:paraId="6B27D6A5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 return 0;</w:t>
      </w:r>
    </w:p>
    <w:p w14:paraId="55CAEDB6" w14:textId="72626EED" w:rsidR="00D96F9E" w:rsidRDefault="004353A6" w:rsidP="004353A6">
      <w:r w:rsidRPr="004353A6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6F2E3768" w14:textId="77777777" w:rsidR="004353A6" w:rsidRDefault="004353A6" w:rsidP="00797498"/>
    <w:p w14:paraId="4E938F39" w14:textId="2CCDD341" w:rsidR="00B51887" w:rsidRDefault="00DD2D78" w:rsidP="00797498">
      <w:r>
        <w:t>Input/output below:</w:t>
      </w:r>
    </w:p>
    <w:p w14:paraId="654BD4B2" w14:textId="77777777" w:rsidR="00797498" w:rsidRDefault="00797498" w:rsidP="00F94D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044F7BF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Enter a starting string: 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HHello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word</w:t>
      </w:r>
    </w:p>
    <w:p w14:paraId="50E134D3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Editing document . . .</w:t>
      </w:r>
    </w:p>
    <w:p w14:paraId="6AB465B5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5AEAF8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 Editing Menu</w:t>
      </w:r>
    </w:p>
    <w:p w14:paraId="3991125B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D7A0301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1. Left</w:t>
      </w:r>
    </w:p>
    <w:p w14:paraId="1CD1FDF4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2. Right</w:t>
      </w:r>
    </w:p>
    <w:p w14:paraId="3F084325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3. Insert character</w:t>
      </w:r>
    </w:p>
    <w:p w14:paraId="3B04C38D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4. Delete character</w:t>
      </w:r>
    </w:p>
    <w:p w14:paraId="40CEBB49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5. Get current position</w:t>
      </w:r>
    </w:p>
    <w:p w14:paraId="55F3A8CC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6. Move to position</w:t>
      </w:r>
    </w:p>
    <w:p w14:paraId="7F9F8CAC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7. Display</w:t>
      </w:r>
    </w:p>
    <w:p w14:paraId="26E49846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8. Quit</w:t>
      </w:r>
    </w:p>
    <w:p w14:paraId="2AB27D96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C88BA43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Enter an option: 7</w:t>
      </w:r>
    </w:p>
    <w:p w14:paraId="445E5CD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String: "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HHello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word&gt;"</w:t>
      </w:r>
    </w:p>
    <w:p w14:paraId="731D0018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Length: 11</w:t>
      </w:r>
    </w:p>
    <w:p w14:paraId="3A997DF3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D81960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Enter an option: 2</w:t>
      </w:r>
    </w:p>
    <w:p w14:paraId="5F65D16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Cursor is at the end (ignore).</w:t>
      </w:r>
    </w:p>
    <w:p w14:paraId="601F391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8DE8EBC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Enter an option: 1</w:t>
      </w:r>
    </w:p>
    <w:p w14:paraId="7D169889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Moved cursor left.</w:t>
      </w:r>
    </w:p>
    <w:p w14:paraId="66E6C298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DC420C1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Enter an option: 3</w:t>
      </w:r>
    </w:p>
    <w:p w14:paraId="2829564B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Enter a character: l</w:t>
      </w:r>
    </w:p>
    <w:p w14:paraId="54E04E5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Inserted character l.</w:t>
      </w:r>
    </w:p>
    <w:p w14:paraId="3C2A4A4E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D715EFD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Enter an option: 5</w:t>
      </w:r>
    </w:p>
    <w:p w14:paraId="4155E2C8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Current position: 10</w:t>
      </w:r>
    </w:p>
    <w:p w14:paraId="16E9E874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6875CCB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Enter an option: 6</w:t>
      </w:r>
    </w:p>
    <w:p w14:paraId="31FFA97E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Enter a position: 0</w:t>
      </w:r>
    </w:p>
    <w:p w14:paraId="38162722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Moved to position 0.</w:t>
      </w:r>
    </w:p>
    <w:p w14:paraId="44E80D75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5590DA2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Enter an option: 4</w:t>
      </w:r>
    </w:p>
    <w:p w14:paraId="146CC84F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Deleted one character.</w:t>
      </w:r>
    </w:p>
    <w:p w14:paraId="2C4D4AF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C422F37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Enter an option: 2</w:t>
      </w:r>
    </w:p>
    <w:p w14:paraId="021A1505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Moved cursor right.</w:t>
      </w:r>
    </w:p>
    <w:p w14:paraId="3DA51198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0A0D795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Enter an option: 7</w:t>
      </w:r>
    </w:p>
    <w:p w14:paraId="357B0DB3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String: "H&gt;</w:t>
      </w:r>
      <w:proofErr w:type="spellStart"/>
      <w:r w:rsidRPr="004353A6">
        <w:rPr>
          <w:rFonts w:ascii="Consolas" w:hAnsi="Consolas"/>
          <w:color w:val="auto"/>
          <w:sz w:val="21"/>
          <w:szCs w:val="21"/>
          <w:lang w:eastAsia="zh-CN"/>
        </w:rPr>
        <w:t>ello</w:t>
      </w:r>
      <w:proofErr w:type="spellEnd"/>
      <w:r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world"</w:t>
      </w:r>
    </w:p>
    <w:p w14:paraId="4CC96A10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Length: 11</w:t>
      </w:r>
    </w:p>
    <w:p w14:paraId="65F6CB8A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7EB6445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Enter an option: 8</w:t>
      </w:r>
    </w:p>
    <w:p w14:paraId="2C727D90" w14:textId="77777777" w:rsidR="004353A6" w:rsidRPr="004353A6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Thanks for using my editor program.</w:t>
      </w:r>
    </w:p>
    <w:p w14:paraId="0BF0A90A" w14:textId="4201A5BF" w:rsidR="00797498" w:rsidRDefault="004353A6" w:rsidP="004353A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353A6">
        <w:rPr>
          <w:rFonts w:ascii="Consolas" w:hAnsi="Consolas"/>
          <w:color w:val="auto"/>
          <w:sz w:val="21"/>
          <w:szCs w:val="21"/>
          <w:lang w:eastAsia="zh-CN"/>
        </w:rPr>
        <w:t>Modified by: Nero Li</w:t>
      </w:r>
    </w:p>
    <w:p w14:paraId="54406042" w14:textId="77777777" w:rsidR="004353A6" w:rsidRDefault="004353A6" w:rsidP="004353A6"/>
    <w:p w14:paraId="13BE74A6" w14:textId="292BAF4B" w:rsidR="00751AF9" w:rsidRDefault="005A557D" w:rsidP="00F94D0D">
      <w:pPr>
        <w:spacing w:line="360" w:lineRule="auto"/>
      </w:pPr>
      <w:r>
        <w:t xml:space="preserve">Answer for </w:t>
      </w:r>
      <w:r w:rsidR="00536593">
        <w:t>Question 1</w:t>
      </w:r>
      <w:r w:rsidR="00F53294">
        <w:t>:</w:t>
      </w:r>
    </w:p>
    <w:p w14:paraId="19F23066" w14:textId="60A55C7C" w:rsidR="00797498" w:rsidRPr="003D3171" w:rsidRDefault="00B14E7B" w:rsidP="003D3171">
      <w:pPr>
        <w:spacing w:line="360" w:lineRule="auto"/>
        <w:ind w:firstLine="720"/>
        <w:rPr>
          <w:rFonts w:ascii="Ink Free" w:hAnsi="Ink Free"/>
        </w:rPr>
      </w:pPr>
      <w:r>
        <w:rPr>
          <w:rFonts w:ascii="Ink Free" w:hAnsi="Ink Free"/>
        </w:rPr>
        <w:t>I prefer not to</w:t>
      </w:r>
      <w:r w:rsidRPr="00B14E7B">
        <w:rPr>
          <w:rFonts w:ascii="Ink Free" w:hAnsi="Ink Free"/>
        </w:rPr>
        <w:t xml:space="preserve"> use an array to implement List ADT</w:t>
      </w:r>
      <w:r>
        <w:rPr>
          <w:rFonts w:ascii="Ink Free" w:hAnsi="Ink Free"/>
        </w:rPr>
        <w:t>. First, although we can expand array maximum elements by creat</w:t>
      </w:r>
      <w:r w:rsidR="00345032">
        <w:rPr>
          <w:rFonts w:ascii="Ink Free" w:hAnsi="Ink Free"/>
        </w:rPr>
        <w:t>ing</w:t>
      </w:r>
      <w:r>
        <w:rPr>
          <w:rFonts w:ascii="Ink Free" w:hAnsi="Ink Free"/>
        </w:rPr>
        <w:t xml:space="preserve"> a double-sized array, I still prefer the flexib</w:t>
      </w:r>
      <w:r w:rsidR="00345032">
        <w:rPr>
          <w:rFonts w:ascii="Ink Free" w:hAnsi="Ink Free"/>
        </w:rPr>
        <w:t>ility</w:t>
      </w:r>
      <w:r>
        <w:rPr>
          <w:rFonts w:ascii="Ink Free" w:hAnsi="Ink Free"/>
        </w:rPr>
        <w:t xml:space="preserve"> from </w:t>
      </w:r>
      <w:r w:rsidR="00345032">
        <w:rPr>
          <w:rFonts w:ascii="Ink Free" w:hAnsi="Ink Free"/>
        </w:rPr>
        <w:t xml:space="preserve">the </w:t>
      </w:r>
      <w:r>
        <w:rPr>
          <w:rFonts w:ascii="Ink Free" w:hAnsi="Ink Free"/>
        </w:rPr>
        <w:t xml:space="preserve">linked list. If I want to create List ADT with </w:t>
      </w:r>
      <w:r w:rsidR="00345032">
        <w:rPr>
          <w:rFonts w:ascii="Ink Free" w:hAnsi="Ink Free"/>
        </w:rPr>
        <w:t xml:space="preserve">a </w:t>
      </w:r>
      <w:r>
        <w:rPr>
          <w:rFonts w:ascii="Ink Free" w:hAnsi="Ink Free"/>
        </w:rPr>
        <w:t xml:space="preserve">limitation, I can create another variable to do that limitation. Using </w:t>
      </w:r>
      <w:r w:rsidR="00345032">
        <w:rPr>
          <w:rFonts w:ascii="Ink Free" w:hAnsi="Ink Free"/>
        </w:rPr>
        <w:t xml:space="preserve">an </w:t>
      </w:r>
      <w:r>
        <w:rPr>
          <w:rFonts w:ascii="Ink Free" w:hAnsi="Ink Free"/>
        </w:rPr>
        <w:t xml:space="preserve">array won’t be as flexible as </w:t>
      </w:r>
      <w:r w:rsidR="00345032">
        <w:rPr>
          <w:rFonts w:ascii="Ink Free" w:hAnsi="Ink Free"/>
        </w:rPr>
        <w:t xml:space="preserve">a </w:t>
      </w:r>
      <w:r>
        <w:rPr>
          <w:rFonts w:ascii="Ink Free" w:hAnsi="Ink Free"/>
        </w:rPr>
        <w:t xml:space="preserve">linked list. Then, for creating </w:t>
      </w:r>
      <w:r w:rsidR="00345032">
        <w:rPr>
          <w:rFonts w:ascii="Ink Free" w:hAnsi="Ink Free"/>
        </w:rPr>
        <w:t xml:space="preserve">an </w:t>
      </w:r>
      <w:r>
        <w:rPr>
          <w:rFonts w:ascii="Ink Free" w:hAnsi="Ink Free"/>
        </w:rPr>
        <w:t>iterator, some of the operation</w:t>
      </w:r>
      <w:r w:rsidR="00345032">
        <w:rPr>
          <w:rFonts w:ascii="Ink Free" w:hAnsi="Ink Free"/>
        </w:rPr>
        <w:t>s</w:t>
      </w:r>
      <w:r>
        <w:rPr>
          <w:rFonts w:ascii="Ink Free" w:hAnsi="Ink Free"/>
        </w:rPr>
        <w:t xml:space="preserve"> will be easier and more efficient when using doubled linked list. For example, </w:t>
      </w:r>
      <w:r w:rsidR="00345032">
        <w:rPr>
          <w:rFonts w:ascii="Ink Free" w:hAnsi="Ink Free"/>
        </w:rPr>
        <w:t xml:space="preserve">the </w:t>
      </w:r>
      <w:r>
        <w:rPr>
          <w:rFonts w:ascii="Ink Free" w:hAnsi="Ink Free"/>
        </w:rPr>
        <w:t xml:space="preserve">“++” operator and “--” operator just need to change </w:t>
      </w:r>
      <w:r w:rsidR="00345032">
        <w:rPr>
          <w:rFonts w:ascii="Ink Free" w:hAnsi="Ink Free"/>
        </w:rPr>
        <w:t xml:space="preserve">the </w:t>
      </w:r>
      <w:r>
        <w:rPr>
          <w:rFonts w:ascii="Ink Free" w:hAnsi="Ink Free"/>
        </w:rPr>
        <w:t xml:space="preserve">current node to </w:t>
      </w:r>
      <w:r w:rsidR="00345032">
        <w:rPr>
          <w:rFonts w:ascii="Ink Free" w:hAnsi="Ink Free"/>
        </w:rPr>
        <w:t xml:space="preserve">the </w:t>
      </w:r>
      <w:r>
        <w:rPr>
          <w:rFonts w:ascii="Ink Free" w:hAnsi="Ink Free"/>
        </w:rPr>
        <w:t>current’s next node</w:t>
      </w:r>
      <w:r w:rsidR="008323D6">
        <w:rPr>
          <w:rFonts w:ascii="Ink Free" w:hAnsi="Ink Free"/>
        </w:rPr>
        <w:t xml:space="preserve"> without calling </w:t>
      </w:r>
      <w:r w:rsidR="00345032">
        <w:rPr>
          <w:rFonts w:ascii="Ink Free" w:hAnsi="Ink Free"/>
        </w:rPr>
        <w:t xml:space="preserve">the </w:t>
      </w:r>
      <w:r w:rsidR="008323D6">
        <w:rPr>
          <w:rFonts w:ascii="Ink Free" w:hAnsi="Ink Free"/>
        </w:rPr>
        <w:t xml:space="preserve">element’s index and checking the capacity for the current array. Finally, with </w:t>
      </w:r>
      <w:r w:rsidR="00345032">
        <w:rPr>
          <w:rFonts w:ascii="Ink Free" w:hAnsi="Ink Free"/>
        </w:rPr>
        <w:t xml:space="preserve">an </w:t>
      </w:r>
      <w:r w:rsidR="008323D6">
        <w:rPr>
          <w:rFonts w:ascii="Ink Free" w:hAnsi="Ink Free"/>
        </w:rPr>
        <w:t xml:space="preserve">iterator, when I </w:t>
      </w:r>
      <w:r w:rsidR="00345032">
        <w:rPr>
          <w:rFonts w:ascii="Ink Free" w:hAnsi="Ink Free"/>
        </w:rPr>
        <w:t>write</w:t>
      </w:r>
      <w:r w:rsidR="008323D6">
        <w:rPr>
          <w:rFonts w:ascii="Ink Free" w:hAnsi="Ink Free"/>
        </w:rPr>
        <w:t xml:space="preserve"> down the function, I can use the linked list in the class as</w:t>
      </w:r>
      <w:r w:rsidR="00345032">
        <w:rPr>
          <w:rFonts w:ascii="Ink Free" w:hAnsi="Ink Free"/>
        </w:rPr>
        <w:t xml:space="preserve"> to</w:t>
      </w:r>
      <w:r w:rsidR="008323D6">
        <w:rPr>
          <w:rFonts w:ascii="Ink Free" w:hAnsi="Ink Free"/>
        </w:rPr>
        <w:t xml:space="preserve"> how I am using </w:t>
      </w:r>
      <w:r w:rsidR="00345032">
        <w:rPr>
          <w:rFonts w:ascii="Ink Free" w:hAnsi="Ink Free"/>
        </w:rPr>
        <w:t xml:space="preserve">the </w:t>
      </w:r>
      <w:r w:rsidR="008323D6">
        <w:rPr>
          <w:rFonts w:ascii="Ink Free" w:hAnsi="Ink Free"/>
        </w:rPr>
        <w:t xml:space="preserve">pointer. If I use </w:t>
      </w:r>
      <w:r w:rsidR="00345032">
        <w:rPr>
          <w:rFonts w:ascii="Ink Free" w:hAnsi="Ink Free"/>
        </w:rPr>
        <w:t xml:space="preserve">an </w:t>
      </w:r>
      <w:r w:rsidR="008323D6">
        <w:rPr>
          <w:rFonts w:ascii="Ink Free" w:hAnsi="Ink Free"/>
        </w:rPr>
        <w:t xml:space="preserve">array, </w:t>
      </w:r>
      <w:r w:rsidR="00345032">
        <w:rPr>
          <w:rFonts w:ascii="Ink Free" w:hAnsi="Ink Free"/>
        </w:rPr>
        <w:t>I can</w:t>
      </w:r>
      <w:r w:rsidR="008323D6">
        <w:rPr>
          <w:rFonts w:ascii="Ink Free" w:hAnsi="Ink Free"/>
        </w:rPr>
        <w:t xml:space="preserve"> directly call each </w:t>
      </w:r>
      <w:r w:rsidR="00A173A2">
        <w:rPr>
          <w:rFonts w:ascii="Ink Free" w:hAnsi="Ink Free"/>
        </w:rPr>
        <w:t>element</w:t>
      </w:r>
      <w:r w:rsidR="008323D6">
        <w:rPr>
          <w:rFonts w:ascii="Ink Free" w:hAnsi="Ink Free"/>
        </w:rPr>
        <w:t xml:space="preserve"> in </w:t>
      </w:r>
      <w:r w:rsidR="00345032">
        <w:rPr>
          <w:rFonts w:ascii="Ink Free" w:hAnsi="Ink Free"/>
        </w:rPr>
        <w:t xml:space="preserve">the </w:t>
      </w:r>
      <w:r w:rsidR="008323D6">
        <w:rPr>
          <w:rFonts w:ascii="Ink Free" w:hAnsi="Ink Free"/>
        </w:rPr>
        <w:t>arra</w:t>
      </w:r>
      <w:r w:rsidR="00345032">
        <w:rPr>
          <w:rFonts w:ascii="Ink Free" w:hAnsi="Ink Free"/>
        </w:rPr>
        <w:t>y, and it will violate the rules for Abstract Data Type.</w:t>
      </w:r>
    </w:p>
    <w:p w14:paraId="27664B4B" w14:textId="3B2F202D" w:rsidR="00024468" w:rsidRPr="00024468" w:rsidRDefault="005A557D" w:rsidP="00930EE9">
      <w:pPr>
        <w:pStyle w:val="NormalWeb"/>
        <w:spacing w:before="0" w:beforeAutospacing="0" w:after="0" w:afterAutospacing="0" w:line="360" w:lineRule="auto"/>
      </w:pPr>
      <w:r>
        <w:t xml:space="preserve">Answer for </w:t>
      </w:r>
      <w:r w:rsidR="00536593">
        <w:t>Question 2</w:t>
      </w:r>
      <w:r w:rsidR="00F53294">
        <w:t>:</w:t>
      </w:r>
    </w:p>
    <w:p w14:paraId="7EDD459C" w14:textId="03249619" w:rsidR="00DD2D78" w:rsidRPr="003D3171" w:rsidRDefault="008323D6" w:rsidP="003D3171">
      <w:pPr>
        <w:spacing w:line="360" w:lineRule="auto"/>
        <w:ind w:firstLine="720"/>
        <w:rPr>
          <w:rFonts w:ascii="Ink Free" w:hAnsi="Ink Free"/>
        </w:rPr>
      </w:pPr>
      <w:r>
        <w:rPr>
          <w:rFonts w:ascii="Ink Free" w:hAnsi="Ink Free"/>
        </w:rPr>
        <w:t xml:space="preserve">For sequence ADT, it is an Abstract Data Type based on list ADT, but for sequence ADT, </w:t>
      </w:r>
      <w:r w:rsidR="00133DB8">
        <w:rPr>
          <w:rFonts w:ascii="Ink Free" w:hAnsi="Ink Free"/>
        </w:rPr>
        <w:t>t</w:t>
      </w:r>
      <w:r w:rsidR="00345032">
        <w:rPr>
          <w:rFonts w:ascii="Ink Free" w:hAnsi="Ink Free"/>
        </w:rPr>
        <w:t>wo more functions</w:t>
      </w:r>
      <w:r>
        <w:rPr>
          <w:rFonts w:ascii="Ink Free" w:hAnsi="Ink Free"/>
        </w:rPr>
        <w:t xml:space="preserve"> allow you to find </w:t>
      </w:r>
      <w:r w:rsidR="00345032">
        <w:rPr>
          <w:rFonts w:ascii="Ink Free" w:hAnsi="Ink Free"/>
        </w:rPr>
        <w:t>a</w:t>
      </w:r>
      <w:r w:rsidR="00133DB8">
        <w:rPr>
          <w:rFonts w:ascii="Ink Free" w:hAnsi="Ink Free"/>
        </w:rPr>
        <w:t xml:space="preserve"> variable by index or see a variable’s index. There is</w:t>
      </w:r>
      <w:r w:rsidR="003D3171">
        <w:rPr>
          <w:rFonts w:ascii="Ink Free" w:hAnsi="Ink Free"/>
        </w:rPr>
        <w:t xml:space="preserve"> not</w:t>
      </w:r>
      <w:r w:rsidR="00133DB8">
        <w:rPr>
          <w:rFonts w:ascii="Ink Free" w:hAnsi="Ink Free"/>
        </w:rPr>
        <w:t xml:space="preserve"> an ADT called sequence in </w:t>
      </w:r>
      <w:r w:rsidR="00345032">
        <w:rPr>
          <w:rFonts w:ascii="Ink Free" w:hAnsi="Ink Free"/>
        </w:rPr>
        <w:t xml:space="preserve">the </w:t>
      </w:r>
      <w:r w:rsidR="00133DB8">
        <w:rPr>
          <w:rFonts w:ascii="Ink Free" w:hAnsi="Ink Free"/>
        </w:rPr>
        <w:t>STL library in C++</w:t>
      </w:r>
      <w:r w:rsidR="003D3171">
        <w:rPr>
          <w:rFonts w:ascii="Ink Free" w:hAnsi="Ink Free"/>
        </w:rPr>
        <w:t xml:space="preserve">, but since we have </w:t>
      </w:r>
      <w:r w:rsidR="00345032">
        <w:rPr>
          <w:rFonts w:ascii="Ink Free" w:hAnsi="Ink Free"/>
        </w:rPr>
        <w:t xml:space="preserve">an </w:t>
      </w:r>
      <w:r w:rsidR="003D3171">
        <w:rPr>
          <w:rFonts w:ascii="Ink Free" w:hAnsi="Ink Free"/>
        </w:rPr>
        <w:t>STL list for C++, we can create a class that contain</w:t>
      </w:r>
      <w:r w:rsidR="00345032">
        <w:rPr>
          <w:rFonts w:ascii="Ink Free" w:hAnsi="Ink Free"/>
        </w:rPr>
        <w:t>s</w:t>
      </w:r>
      <w:r w:rsidR="003D3171">
        <w:rPr>
          <w:rFonts w:ascii="Ink Free" w:hAnsi="Ink Free"/>
        </w:rPr>
        <w:t xml:space="preserve"> a list variable and then add two functions to make it work as a sequence.</w:t>
      </w:r>
    </w:p>
    <w:sectPr w:rsidR="00DD2D78" w:rsidRPr="003D3171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DFBD95" w14:textId="77777777" w:rsidR="008B1D4B" w:rsidRDefault="008B1D4B" w:rsidP="0089713B">
      <w:r>
        <w:separator/>
      </w:r>
    </w:p>
  </w:endnote>
  <w:endnote w:type="continuationSeparator" w:id="0">
    <w:p w14:paraId="0A5B3924" w14:textId="77777777" w:rsidR="008B1D4B" w:rsidRDefault="008B1D4B" w:rsidP="008971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D0BFBB" w14:textId="77777777" w:rsidR="008B1D4B" w:rsidRDefault="008B1D4B" w:rsidP="0089713B">
      <w:r>
        <w:separator/>
      </w:r>
    </w:p>
  </w:footnote>
  <w:footnote w:type="continuationSeparator" w:id="0">
    <w:p w14:paraId="1AE9365E" w14:textId="77777777" w:rsidR="008B1D4B" w:rsidRDefault="008B1D4B" w:rsidP="008971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032A0"/>
    <w:multiLevelType w:val="hybridMultilevel"/>
    <w:tmpl w:val="DD92C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6849D2"/>
    <w:multiLevelType w:val="hybridMultilevel"/>
    <w:tmpl w:val="8AF8D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MLa0MLI0NDczNDdV0lEKTi0uzszPAykwMq4FADktVBstAAAA"/>
  </w:docVars>
  <w:rsids>
    <w:rsidRoot w:val="00160F9E"/>
    <w:rsid w:val="000106B9"/>
    <w:rsid w:val="000174BB"/>
    <w:rsid w:val="000224F0"/>
    <w:rsid w:val="00024468"/>
    <w:rsid w:val="000807E0"/>
    <w:rsid w:val="00085A35"/>
    <w:rsid w:val="00101CE0"/>
    <w:rsid w:val="00133DB8"/>
    <w:rsid w:val="00140391"/>
    <w:rsid w:val="00160F9E"/>
    <w:rsid w:val="001658E0"/>
    <w:rsid w:val="00182114"/>
    <w:rsid w:val="001D619C"/>
    <w:rsid w:val="001F5950"/>
    <w:rsid w:val="00293D23"/>
    <w:rsid w:val="002C2D6D"/>
    <w:rsid w:val="002C2D99"/>
    <w:rsid w:val="0031619A"/>
    <w:rsid w:val="0032124B"/>
    <w:rsid w:val="00345032"/>
    <w:rsid w:val="003D0CE1"/>
    <w:rsid w:val="003D3171"/>
    <w:rsid w:val="003E1B91"/>
    <w:rsid w:val="003F58D1"/>
    <w:rsid w:val="0041557C"/>
    <w:rsid w:val="004353A6"/>
    <w:rsid w:val="00450B22"/>
    <w:rsid w:val="00484C96"/>
    <w:rsid w:val="004A6491"/>
    <w:rsid w:val="004B1891"/>
    <w:rsid w:val="004B32C6"/>
    <w:rsid w:val="004C5D7E"/>
    <w:rsid w:val="004D48A9"/>
    <w:rsid w:val="004E2A56"/>
    <w:rsid w:val="004F7678"/>
    <w:rsid w:val="00524598"/>
    <w:rsid w:val="00536593"/>
    <w:rsid w:val="00562A75"/>
    <w:rsid w:val="00570A9E"/>
    <w:rsid w:val="00571110"/>
    <w:rsid w:val="00576DCB"/>
    <w:rsid w:val="00583585"/>
    <w:rsid w:val="00592559"/>
    <w:rsid w:val="005A557D"/>
    <w:rsid w:val="005B16A5"/>
    <w:rsid w:val="005B2267"/>
    <w:rsid w:val="005C7393"/>
    <w:rsid w:val="005D0636"/>
    <w:rsid w:val="005E41C6"/>
    <w:rsid w:val="0063016C"/>
    <w:rsid w:val="00662FB3"/>
    <w:rsid w:val="0067119B"/>
    <w:rsid w:val="00692667"/>
    <w:rsid w:val="006E37B9"/>
    <w:rsid w:val="00743543"/>
    <w:rsid w:val="00751AF9"/>
    <w:rsid w:val="00786CEB"/>
    <w:rsid w:val="00787867"/>
    <w:rsid w:val="00797498"/>
    <w:rsid w:val="007A3BDB"/>
    <w:rsid w:val="007A7674"/>
    <w:rsid w:val="00813905"/>
    <w:rsid w:val="00830896"/>
    <w:rsid w:val="008323D6"/>
    <w:rsid w:val="0086130D"/>
    <w:rsid w:val="00875690"/>
    <w:rsid w:val="00881EE5"/>
    <w:rsid w:val="0089713B"/>
    <w:rsid w:val="008B1D4B"/>
    <w:rsid w:val="008F7ADF"/>
    <w:rsid w:val="009239B2"/>
    <w:rsid w:val="00927F9D"/>
    <w:rsid w:val="00930EE9"/>
    <w:rsid w:val="0094081D"/>
    <w:rsid w:val="00945E0E"/>
    <w:rsid w:val="00957089"/>
    <w:rsid w:val="009A3F0E"/>
    <w:rsid w:val="00A173A2"/>
    <w:rsid w:val="00A456AB"/>
    <w:rsid w:val="00A76213"/>
    <w:rsid w:val="00A97905"/>
    <w:rsid w:val="00AB05A2"/>
    <w:rsid w:val="00AC59D9"/>
    <w:rsid w:val="00B14E7B"/>
    <w:rsid w:val="00B51887"/>
    <w:rsid w:val="00B52A41"/>
    <w:rsid w:val="00BB0352"/>
    <w:rsid w:val="00BE02DB"/>
    <w:rsid w:val="00BF0E1B"/>
    <w:rsid w:val="00C75F01"/>
    <w:rsid w:val="00CB1B8A"/>
    <w:rsid w:val="00CB309D"/>
    <w:rsid w:val="00D475EA"/>
    <w:rsid w:val="00D72885"/>
    <w:rsid w:val="00D82B56"/>
    <w:rsid w:val="00D96F9E"/>
    <w:rsid w:val="00DC1375"/>
    <w:rsid w:val="00DD2D78"/>
    <w:rsid w:val="00DE3DC8"/>
    <w:rsid w:val="00DF50AF"/>
    <w:rsid w:val="00DF69E4"/>
    <w:rsid w:val="00DF7D35"/>
    <w:rsid w:val="00E077B3"/>
    <w:rsid w:val="00E224DB"/>
    <w:rsid w:val="00E23D4C"/>
    <w:rsid w:val="00E30C26"/>
    <w:rsid w:val="00E35349"/>
    <w:rsid w:val="00E67B6F"/>
    <w:rsid w:val="00E7723E"/>
    <w:rsid w:val="00E8496B"/>
    <w:rsid w:val="00E9671F"/>
    <w:rsid w:val="00ED45A4"/>
    <w:rsid w:val="00F53294"/>
    <w:rsid w:val="00F800E9"/>
    <w:rsid w:val="00F870E1"/>
    <w:rsid w:val="00F91B35"/>
    <w:rsid w:val="00F94D0D"/>
    <w:rsid w:val="00FA32BC"/>
    <w:rsid w:val="00FE0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936EC4"/>
  <w15:chartTrackingRefBased/>
  <w15:docId w15:val="{AF499C6E-63FC-45E0-9102-3E0AEF4A8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5690"/>
    <w:rPr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01D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/>
      <w:outlineLvl w:val="1"/>
    </w:pPr>
    <w:rPr>
      <w:rFonts w:eastAsiaTheme="minorEastAsia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rFonts w:eastAsiaTheme="minorEastAsia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Pr>
      <w:color w:val="FF0000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4"/>
      <w:szCs w:val="24"/>
    </w:rPr>
  </w:style>
  <w:style w:type="paragraph" w:customStyle="1" w:styleId="msonormal0">
    <w:name w:val="msonormal"/>
    <w:basedOn w:val="Normal"/>
    <w:uiPriority w:val="99"/>
    <w:semiHidden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FE01D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532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713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13B"/>
    <w:rPr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9713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13B"/>
    <w:rPr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24468"/>
    <w:rPr>
      <w:color w:val="808080"/>
    </w:rPr>
  </w:style>
  <w:style w:type="paragraph" w:styleId="ListParagraph">
    <w:name w:val="List Paragraph"/>
    <w:basedOn w:val="Normal"/>
    <w:uiPriority w:val="34"/>
    <w:qFormat/>
    <w:rsid w:val="007435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60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4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87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1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1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9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2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5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3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2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5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6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0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7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0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0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2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8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6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6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9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5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563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28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8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3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5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1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7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0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7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4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4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6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7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2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1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1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4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4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039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2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9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01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16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8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8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2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2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1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6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3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6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4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5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7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236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52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47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3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0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5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7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8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9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6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1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4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4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4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4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8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0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7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7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6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9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0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5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8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59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9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41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6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0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86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8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7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6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0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7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2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6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3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4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0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0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8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8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0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5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5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0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8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1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8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4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8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0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0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7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8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2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9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9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0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3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2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9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8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0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5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07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0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49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8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9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1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6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9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4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8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6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5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5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04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9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7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5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7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8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13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1</TotalTime>
  <Pages>16</Pages>
  <Words>3068</Words>
  <Characters>17493</Characters>
  <Application>Microsoft Office Word</Application>
  <DocSecurity>0</DocSecurity>
  <Lines>145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CI 220 -- Lab Submission</vt:lpstr>
    </vt:vector>
  </TitlesOfParts>
  <Company>Hewlett-Packard Company</Company>
  <LinksUpToDate>false</LinksUpToDate>
  <CharactersWithSpaces>20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I 220 -- Lab Submission</dc:title>
  <dc:subject/>
  <dc:creator>Tuan</dc:creator>
  <cp:keywords/>
  <dc:description/>
  <cp:lastModifiedBy>Yimin Li</cp:lastModifiedBy>
  <cp:revision>59</cp:revision>
  <cp:lastPrinted>2021-10-12T17:59:00Z</cp:lastPrinted>
  <dcterms:created xsi:type="dcterms:W3CDTF">2021-08-09T16:31:00Z</dcterms:created>
  <dcterms:modified xsi:type="dcterms:W3CDTF">2021-10-12T18:51:00Z</dcterms:modified>
</cp:coreProperties>
</file>